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E3B49" w14:textId="39AA3ED1" w:rsidR="003133B0" w:rsidRDefault="003133B0" w:rsidP="003133B0">
      <w:pPr>
        <w:pStyle w:val="Title"/>
        <w:jc w:val="center"/>
        <w:rPr>
          <w:rFonts w:asciiTheme="minorHAnsi" w:hAnsiTheme="minorHAnsi" w:cstheme="minorHAnsi"/>
          <w:b/>
          <w:bCs/>
          <w:sz w:val="72"/>
          <w:szCs w:val="72"/>
        </w:rPr>
      </w:pPr>
      <w:bookmarkStart w:id="0" w:name="_Hlk153534435"/>
      <w:bookmarkEnd w:id="0"/>
      <w:r w:rsidRPr="00151AC8">
        <w:rPr>
          <w:rFonts w:asciiTheme="minorHAnsi" w:hAnsiTheme="minorHAnsi" w:cstheme="minorHAnsi"/>
          <w:b/>
          <w:bCs/>
          <w:sz w:val="72"/>
          <w:szCs w:val="72"/>
        </w:rPr>
        <w:t>WSA</w:t>
      </w:r>
      <w:r>
        <w:rPr>
          <w:rFonts w:asciiTheme="minorHAnsi" w:hAnsiTheme="minorHAnsi" w:cstheme="minorHAnsi"/>
          <w:b/>
          <w:bCs/>
          <w:sz w:val="72"/>
          <w:szCs w:val="72"/>
        </w:rPr>
        <w:t>5</w:t>
      </w:r>
    </w:p>
    <w:p w14:paraId="31751671" w14:textId="77777777" w:rsidR="003133B0" w:rsidRDefault="003133B0" w:rsidP="003133B0">
      <w:pPr>
        <w:jc w:val="center"/>
        <w:rPr>
          <w:sz w:val="32"/>
          <w:szCs w:val="32"/>
        </w:rPr>
      </w:pPr>
      <w:r w:rsidRPr="00151AC8">
        <w:rPr>
          <w:sz w:val="32"/>
          <w:szCs w:val="32"/>
        </w:rPr>
        <w:t>2448025</w:t>
      </w:r>
    </w:p>
    <w:p w14:paraId="2387F424" w14:textId="49C35E44" w:rsidR="003133B0" w:rsidRDefault="003133B0" w:rsidP="003133B0">
      <w:pPr>
        <w:pStyle w:val="ListParagraph"/>
        <w:numPr>
          <w:ilvl w:val="0"/>
          <w:numId w:val="1"/>
        </w:numPr>
      </w:pPr>
      <w:r w:rsidRPr="003133B0">
        <w:t>Source Address: 192.168.1.96</w:t>
      </w:r>
    </w:p>
    <w:p w14:paraId="5B5B7D0E" w14:textId="16A28BFF" w:rsidR="003133B0" w:rsidRDefault="003133B0" w:rsidP="00123729">
      <w:pPr>
        <w:pStyle w:val="ListParagraph"/>
        <w:numPr>
          <w:ilvl w:val="0"/>
          <w:numId w:val="1"/>
        </w:numPr>
      </w:pPr>
      <w:r w:rsidRPr="003133B0">
        <w:t>Time to Live: 1</w:t>
      </w:r>
    </w:p>
    <w:p w14:paraId="5537A473" w14:textId="28594872" w:rsidR="003133B0" w:rsidRDefault="00C00EB9" w:rsidP="003133B0">
      <w:pPr>
        <w:pStyle w:val="ListParagraph"/>
        <w:numPr>
          <w:ilvl w:val="0"/>
          <w:numId w:val="1"/>
        </w:numPr>
      </w:pPr>
      <w:r>
        <w:t xml:space="preserve">Upper Layer Protocol is </w:t>
      </w:r>
      <w:proofErr w:type="gramStart"/>
      <w:r>
        <w:t xml:space="preserve">ICMP </w:t>
      </w:r>
      <w:r w:rsidR="009B1946">
        <w:t xml:space="preserve"> </w:t>
      </w:r>
      <w:r w:rsidR="003133B0" w:rsidRPr="003133B0">
        <w:t>(</w:t>
      </w:r>
      <w:proofErr w:type="gramEnd"/>
      <w:r w:rsidR="003133B0" w:rsidRPr="003133B0">
        <w:t>0x01)</w:t>
      </w:r>
    </w:p>
    <w:p w14:paraId="0E86B012" w14:textId="34E553C0" w:rsidR="00C04C1C" w:rsidRDefault="00123729" w:rsidP="00056ED1">
      <w:pPr>
        <w:ind w:left="360"/>
      </w:pPr>
      <w:r w:rsidRPr="003133B0">
        <w:rPr>
          <w:noProof/>
        </w:rPr>
        <w:drawing>
          <wp:inline distT="0" distB="0" distL="0" distR="0" wp14:anchorId="0CAEBAF1" wp14:editId="69C6B76F">
            <wp:extent cx="6309360" cy="3511296"/>
            <wp:effectExtent l="0" t="0" r="0" b="0"/>
            <wp:docPr id="39335050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3350506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3511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56ED1">
        <w:br/>
      </w:r>
    </w:p>
    <w:p w14:paraId="3484FDF5" w14:textId="01EFE4B2" w:rsidR="003133B0" w:rsidRDefault="00C04C1C" w:rsidP="003133B0">
      <w:pPr>
        <w:pStyle w:val="ListParagraph"/>
        <w:numPr>
          <w:ilvl w:val="0"/>
          <w:numId w:val="1"/>
        </w:numPr>
      </w:pPr>
      <w:r w:rsidRPr="00C04C1C">
        <w:t xml:space="preserve">Header Length: 20 bytes </w:t>
      </w:r>
    </w:p>
    <w:p w14:paraId="05D09A06" w14:textId="7B159DA9" w:rsidR="003133B0" w:rsidRDefault="00C04C1C" w:rsidP="003133B0">
      <w:pPr>
        <w:pStyle w:val="ListParagraph"/>
        <w:numPr>
          <w:ilvl w:val="0"/>
          <w:numId w:val="1"/>
        </w:numPr>
      </w:pPr>
      <w:r>
        <w:t>Payload Length is 72 bytes because Payload Length = Total Length - Header Length</w:t>
      </w:r>
      <w:r w:rsidR="00843748">
        <w:t xml:space="preserve"> = (92 -20 = 72)</w:t>
      </w:r>
    </w:p>
    <w:p w14:paraId="152828B2" w14:textId="20FB0F51" w:rsidR="003133B0" w:rsidRDefault="00C04C1C" w:rsidP="003133B0">
      <w:pPr>
        <w:pStyle w:val="ListParagraph"/>
        <w:numPr>
          <w:ilvl w:val="0"/>
          <w:numId w:val="1"/>
        </w:numPr>
      </w:pPr>
      <w:r>
        <w:t xml:space="preserve">The </w:t>
      </w:r>
      <w:r w:rsidRPr="00C04C1C">
        <w:t>packet has not been fragmented</w:t>
      </w:r>
      <w:r>
        <w:t xml:space="preserve"> because Fragment Offset is 0.</w:t>
      </w:r>
    </w:p>
    <w:p w14:paraId="03618530" w14:textId="6FE892E8" w:rsidR="00C04C1C" w:rsidRDefault="00C04C1C" w:rsidP="00C04C1C">
      <w:pPr>
        <w:ind w:left="360"/>
      </w:pPr>
      <w:r w:rsidRPr="00C04C1C">
        <w:rPr>
          <w:noProof/>
        </w:rPr>
        <w:drawing>
          <wp:inline distT="0" distB="0" distL="0" distR="0" wp14:anchorId="4858B24F" wp14:editId="07780E18">
            <wp:extent cx="6309360" cy="3520440"/>
            <wp:effectExtent l="0" t="0" r="0" b="3810"/>
            <wp:docPr id="70015453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0154530" name="Picture 1" descr="A screenshot of a computer pro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3520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8BB89" w14:textId="751212CA" w:rsidR="003133B0" w:rsidRDefault="00F56DF9" w:rsidP="003133B0">
      <w:pPr>
        <w:pStyle w:val="ListParagraph"/>
        <w:numPr>
          <w:ilvl w:val="0"/>
          <w:numId w:val="1"/>
        </w:numPr>
      </w:pPr>
      <w:r>
        <w:lastRenderedPageBreak/>
        <w:t xml:space="preserve">The </w:t>
      </w:r>
      <w:r w:rsidR="00BF7E9E">
        <w:t xml:space="preserve">following fields are always </w:t>
      </w:r>
      <w:proofErr w:type="gramStart"/>
      <w:r w:rsidR="00BF7E9E">
        <w:t>change</w:t>
      </w:r>
      <w:proofErr w:type="gramEnd"/>
      <w:r w:rsidR="00BF7E9E">
        <w:t xml:space="preserve"> </w:t>
      </w:r>
      <w:r>
        <w:t>each datagram to the next</w:t>
      </w:r>
      <w:r w:rsidR="00BF7E9E">
        <w:t>:</w:t>
      </w:r>
    </w:p>
    <w:p w14:paraId="1DCD6AA3" w14:textId="3F8F6D58" w:rsidR="00BF7E9E" w:rsidRDefault="00BF7E9E" w:rsidP="00BF7E9E">
      <w:pPr>
        <w:pStyle w:val="ListParagraph"/>
        <w:numPr>
          <w:ilvl w:val="0"/>
          <w:numId w:val="3"/>
        </w:numPr>
      </w:pPr>
      <w:r>
        <w:t xml:space="preserve">Identification </w:t>
      </w:r>
      <w:r>
        <w:t>(as it is used for uniquely identify fragments, it changes when fragmentation occurs),</w:t>
      </w:r>
    </w:p>
    <w:p w14:paraId="167F6012" w14:textId="2D0BE955" w:rsidR="00BF7E9E" w:rsidRDefault="00BF7E9E" w:rsidP="00BF7E9E">
      <w:pPr>
        <w:pStyle w:val="ListParagraph"/>
        <w:numPr>
          <w:ilvl w:val="0"/>
          <w:numId w:val="3"/>
        </w:numPr>
      </w:pPr>
      <w:r>
        <w:t xml:space="preserve">Header Checksum </w:t>
      </w:r>
      <w:r>
        <w:t xml:space="preserve">(as it </w:t>
      </w:r>
      <w:r w:rsidR="002A05AC">
        <w:t xml:space="preserve">is used for Error-Checking, it </w:t>
      </w:r>
      <w:r>
        <w:t xml:space="preserve">should </w:t>
      </w:r>
      <w:proofErr w:type="gramStart"/>
      <w:r>
        <w:t>recalculated</w:t>
      </w:r>
      <w:proofErr w:type="gramEnd"/>
      <w:r>
        <w:t xml:space="preserve"> when IP header changes)</w:t>
      </w:r>
      <w:r w:rsidR="009D5B9C">
        <w:br/>
      </w:r>
    </w:p>
    <w:p w14:paraId="2E0B1021" w14:textId="77777777" w:rsidR="00810435" w:rsidRDefault="00810435" w:rsidP="003133B0">
      <w:pPr>
        <w:pStyle w:val="ListParagraph"/>
        <w:numPr>
          <w:ilvl w:val="0"/>
          <w:numId w:val="1"/>
        </w:numPr>
      </w:pPr>
      <w:r w:rsidRPr="00810435">
        <w:t>The following fields are consistent throughout IP datagrams:</w:t>
      </w:r>
    </w:p>
    <w:p w14:paraId="4F317035" w14:textId="0B6506B7" w:rsidR="00810435" w:rsidRDefault="00F56DF9" w:rsidP="00810435">
      <w:pPr>
        <w:pStyle w:val="ListParagraph"/>
        <w:numPr>
          <w:ilvl w:val="0"/>
          <w:numId w:val="2"/>
        </w:numPr>
      </w:pPr>
      <w:r>
        <w:t>Source Address</w:t>
      </w:r>
      <w:r w:rsidR="00810435">
        <w:t xml:space="preserve"> (as we are sending from same source</w:t>
      </w:r>
      <w:proofErr w:type="gramStart"/>
      <w:r w:rsidR="00810435">
        <w:t>)</w:t>
      </w:r>
      <w:r w:rsidR="002779BA">
        <w:t xml:space="preserve"> ,</w:t>
      </w:r>
      <w:proofErr w:type="gramEnd"/>
    </w:p>
    <w:p w14:paraId="45B41438" w14:textId="3DBF42A4" w:rsidR="00810435" w:rsidRDefault="00F56DF9" w:rsidP="00810435">
      <w:pPr>
        <w:pStyle w:val="ListParagraph"/>
        <w:numPr>
          <w:ilvl w:val="0"/>
          <w:numId w:val="2"/>
        </w:numPr>
      </w:pPr>
      <w:r>
        <w:t>Destination Address</w:t>
      </w:r>
      <w:r w:rsidR="00810435">
        <w:t xml:space="preserve"> (as we are sending to </w:t>
      </w:r>
      <w:proofErr w:type="gramStart"/>
      <w:r w:rsidR="00810435">
        <w:t>same )</w:t>
      </w:r>
      <w:proofErr w:type="gramEnd"/>
      <w:r w:rsidR="002779BA">
        <w:t>,</w:t>
      </w:r>
    </w:p>
    <w:p w14:paraId="3060EB2E" w14:textId="67C40741" w:rsidR="00810435" w:rsidRDefault="00F56DF9" w:rsidP="00810435">
      <w:pPr>
        <w:pStyle w:val="ListParagraph"/>
        <w:numPr>
          <w:ilvl w:val="0"/>
          <w:numId w:val="2"/>
        </w:numPr>
      </w:pPr>
      <w:r>
        <w:t>Version</w:t>
      </w:r>
      <w:r w:rsidR="002779BA">
        <w:t xml:space="preserve"> </w:t>
      </w:r>
      <w:r>
        <w:t>(</w:t>
      </w:r>
      <w:r w:rsidR="002779BA">
        <w:t xml:space="preserve">as we are using </w:t>
      </w:r>
      <w:r>
        <w:t>IPv4</w:t>
      </w:r>
      <w:r w:rsidR="002779BA">
        <w:t xml:space="preserve"> for all packets</w:t>
      </w:r>
      <w:proofErr w:type="gramStart"/>
      <w:r>
        <w:t>) ,</w:t>
      </w:r>
      <w:proofErr w:type="gramEnd"/>
      <w:r>
        <w:t xml:space="preserve"> </w:t>
      </w:r>
    </w:p>
    <w:p w14:paraId="3DDFFE7B" w14:textId="6DD199B5" w:rsidR="00810435" w:rsidRDefault="00F56DF9" w:rsidP="00810435">
      <w:pPr>
        <w:pStyle w:val="ListParagraph"/>
        <w:numPr>
          <w:ilvl w:val="0"/>
          <w:numId w:val="2"/>
        </w:numPr>
      </w:pPr>
      <w:r>
        <w:t>Header Length</w:t>
      </w:r>
      <w:r w:rsidR="000B412B">
        <w:t xml:space="preserve"> (as header length is same for all</w:t>
      </w:r>
      <w:r w:rsidR="000B412B" w:rsidRPr="000B412B">
        <w:t xml:space="preserve"> </w:t>
      </w:r>
      <w:r w:rsidR="000B412B">
        <w:t>I</w:t>
      </w:r>
      <w:r w:rsidR="000B412B">
        <w:t>CMP packet</w:t>
      </w:r>
      <w:r w:rsidR="00565F79">
        <w:t>s</w:t>
      </w:r>
      <w:r w:rsidR="000B412B">
        <w:t>)</w:t>
      </w:r>
      <w:r>
        <w:t xml:space="preserve">, </w:t>
      </w:r>
    </w:p>
    <w:p w14:paraId="105BB34D" w14:textId="05FE3C78" w:rsidR="00810435" w:rsidRDefault="0052414C" w:rsidP="00810435">
      <w:pPr>
        <w:pStyle w:val="ListParagraph"/>
        <w:numPr>
          <w:ilvl w:val="0"/>
          <w:numId w:val="2"/>
        </w:numPr>
      </w:pPr>
      <w:r>
        <w:t xml:space="preserve">Differentiated Services Field </w:t>
      </w:r>
      <w:r w:rsidR="00565F79">
        <w:t>(as all ICMP packets use the same Type of Service)</w:t>
      </w:r>
      <w:r>
        <w:t xml:space="preserve">, </w:t>
      </w:r>
    </w:p>
    <w:p w14:paraId="4D4DF282" w14:textId="3D0331E7" w:rsidR="003133B0" w:rsidRDefault="00F56DF9" w:rsidP="00810435">
      <w:pPr>
        <w:pStyle w:val="ListParagraph"/>
        <w:numPr>
          <w:ilvl w:val="0"/>
          <w:numId w:val="2"/>
        </w:numPr>
      </w:pPr>
      <w:r>
        <w:t>Upper Layer Protocol</w:t>
      </w:r>
      <w:r w:rsidR="00810435">
        <w:t xml:space="preserve"> </w:t>
      </w:r>
      <w:r>
        <w:t>(</w:t>
      </w:r>
      <w:r w:rsidR="00810435">
        <w:t>as they are all ICMP packets)</w:t>
      </w:r>
      <w:r>
        <w:t xml:space="preserve"> </w:t>
      </w:r>
      <w:r w:rsidR="009D5B9C">
        <w:br/>
      </w:r>
    </w:p>
    <w:p w14:paraId="75B7409E" w14:textId="4CDE2F62" w:rsidR="003133B0" w:rsidRDefault="00F40326" w:rsidP="003133B0">
      <w:pPr>
        <w:pStyle w:val="ListParagraph"/>
        <w:numPr>
          <w:ilvl w:val="0"/>
          <w:numId w:val="1"/>
        </w:numPr>
      </w:pPr>
      <w:r w:rsidRPr="00F40326">
        <w:t>With every ICMP Echo (ping) request, there is a pattern where the IP header Identification fields increase.</w:t>
      </w:r>
    </w:p>
    <w:p w14:paraId="13CC87A2" w14:textId="50CAB65D" w:rsidR="00537494" w:rsidRDefault="00DB71CF" w:rsidP="00537494">
      <w:pPr>
        <w:ind w:left="360"/>
      </w:pPr>
      <w:r w:rsidRPr="00DB71CF">
        <w:drawing>
          <wp:inline distT="0" distB="0" distL="0" distR="0" wp14:anchorId="0BC2E874" wp14:editId="23C1705C">
            <wp:extent cx="6309360" cy="3511296"/>
            <wp:effectExtent l="0" t="0" r="0" b="0"/>
            <wp:docPr id="195537502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5375029" name="Picture 1" descr="A screenshot of a computer pro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3511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38F64" w14:textId="7C17003E" w:rsidR="00537494" w:rsidRDefault="00DB71CF" w:rsidP="00537494">
      <w:pPr>
        <w:ind w:left="360"/>
      </w:pPr>
      <w:r w:rsidRPr="00DB71CF">
        <w:drawing>
          <wp:inline distT="0" distB="0" distL="0" distR="0" wp14:anchorId="19713F57" wp14:editId="57C2DDE0">
            <wp:extent cx="6309360" cy="3511296"/>
            <wp:effectExtent l="0" t="0" r="0" b="0"/>
            <wp:docPr id="10223613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236137" name="Picture 1" descr="A screenshot of a computer pr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3511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1DF69" w14:textId="747E5D2B" w:rsidR="003133B0" w:rsidRDefault="00D27D86" w:rsidP="003133B0">
      <w:pPr>
        <w:pStyle w:val="ListParagraph"/>
        <w:numPr>
          <w:ilvl w:val="0"/>
          <w:numId w:val="1"/>
        </w:numPr>
      </w:pPr>
      <w:r>
        <w:lastRenderedPageBreak/>
        <w:t>The upper layer protocol of IP datagrams returned from the routers is ICMP (0x01).</w:t>
      </w:r>
    </w:p>
    <w:p w14:paraId="04ED6940" w14:textId="6EA9DE34" w:rsidR="00921CDD" w:rsidRDefault="00921CDD" w:rsidP="003133B0">
      <w:pPr>
        <w:pStyle w:val="ListParagraph"/>
        <w:numPr>
          <w:ilvl w:val="0"/>
          <w:numId w:val="1"/>
        </w:numPr>
      </w:pPr>
      <w:r w:rsidRPr="00921CDD">
        <w:t xml:space="preserve">Yes, </w:t>
      </w:r>
      <w:r w:rsidR="008D5327" w:rsidRPr="00921CDD">
        <w:t>all</w:t>
      </w:r>
      <w:r w:rsidRPr="00921CDD">
        <w:t xml:space="preserve"> the routers' ICMP packets have Identification fields that behave similarly to the datagrams I send from my PC.</w:t>
      </w:r>
    </w:p>
    <w:p w14:paraId="0FEAE227" w14:textId="624DE361" w:rsidR="003133B0" w:rsidRDefault="00AB1403" w:rsidP="003133B0">
      <w:pPr>
        <w:pStyle w:val="ListParagraph"/>
        <w:numPr>
          <w:ilvl w:val="0"/>
          <w:numId w:val="1"/>
        </w:numPr>
      </w:pPr>
      <w:r>
        <w:t xml:space="preserve">No, TTL values in </w:t>
      </w:r>
      <w:r>
        <w:t xml:space="preserve">ICMP </w:t>
      </w:r>
      <w:r>
        <w:t xml:space="preserve">packets from different routers are not necessarily the same. Routers </w:t>
      </w:r>
      <w:proofErr w:type="gramStart"/>
      <w:r>
        <w:t>decrement</w:t>
      </w:r>
      <w:proofErr w:type="gramEnd"/>
      <w:r>
        <w:t xml:space="preserve"> the TTL values by 1 for each hop.</w:t>
      </w:r>
    </w:p>
    <w:p w14:paraId="289A2FF3" w14:textId="6266489F" w:rsidR="003133B0" w:rsidRPr="00151AC8" w:rsidRDefault="00FF7EF6" w:rsidP="00FF7EF6">
      <w:pPr>
        <w:ind w:left="360"/>
        <w:rPr>
          <w:sz w:val="32"/>
          <w:szCs w:val="32"/>
        </w:rPr>
      </w:pPr>
      <w:r w:rsidRPr="00FF7EF6">
        <w:drawing>
          <wp:inline distT="0" distB="0" distL="0" distR="0" wp14:anchorId="0ACE92DD" wp14:editId="08FCDB86">
            <wp:extent cx="6309360" cy="3520440"/>
            <wp:effectExtent l="0" t="0" r="0" b="3810"/>
            <wp:docPr id="149584409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5844090" name="Picture 1" descr="A screenshot of a computer pro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3520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32"/>
          <w:szCs w:val="32"/>
        </w:rPr>
        <w:tab/>
      </w:r>
      <w:r w:rsidRPr="00FF7EF6">
        <w:rPr>
          <w:sz w:val="32"/>
          <w:szCs w:val="32"/>
        </w:rPr>
        <w:drawing>
          <wp:inline distT="0" distB="0" distL="0" distR="0" wp14:anchorId="0CBC4471" wp14:editId="677E5C66">
            <wp:extent cx="6309360" cy="3502152"/>
            <wp:effectExtent l="0" t="0" r="0" b="3175"/>
            <wp:docPr id="1183543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354349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3502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E28C0" w14:textId="77777777" w:rsidR="001F0FDB" w:rsidRDefault="001F0FDB"/>
    <w:sectPr w:rsidR="001F0FDB" w:rsidSect="003133B0">
      <w:pgSz w:w="11906" w:h="16838" w:code="9"/>
      <w:pgMar w:top="720" w:right="720" w:bottom="720" w:left="72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92A6A"/>
    <w:multiLevelType w:val="hybridMultilevel"/>
    <w:tmpl w:val="DFAA3B7E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B511618"/>
    <w:multiLevelType w:val="hybridMultilevel"/>
    <w:tmpl w:val="B44A241A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EBF3238"/>
    <w:multiLevelType w:val="hybridMultilevel"/>
    <w:tmpl w:val="A6A0D55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0588342">
    <w:abstractNumId w:val="2"/>
  </w:num>
  <w:num w:numId="2" w16cid:durableId="2031878887">
    <w:abstractNumId w:val="0"/>
  </w:num>
  <w:num w:numId="3" w16cid:durableId="14108140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zMLAwNDUwsjQxNDVX0lEKTi0uzszPAykwqgUA9SWW4ywAAAA="/>
  </w:docVars>
  <w:rsids>
    <w:rsidRoot w:val="001D573C"/>
    <w:rsid w:val="00056ED1"/>
    <w:rsid w:val="000B412B"/>
    <w:rsid w:val="00123729"/>
    <w:rsid w:val="001D573C"/>
    <w:rsid w:val="001F0FDB"/>
    <w:rsid w:val="002779BA"/>
    <w:rsid w:val="002A05AC"/>
    <w:rsid w:val="003133B0"/>
    <w:rsid w:val="00330435"/>
    <w:rsid w:val="00442EE1"/>
    <w:rsid w:val="0052414C"/>
    <w:rsid w:val="00537494"/>
    <w:rsid w:val="00565F79"/>
    <w:rsid w:val="0079142F"/>
    <w:rsid w:val="00810435"/>
    <w:rsid w:val="00843748"/>
    <w:rsid w:val="008D5327"/>
    <w:rsid w:val="00921CDD"/>
    <w:rsid w:val="009B1946"/>
    <w:rsid w:val="009D5B9C"/>
    <w:rsid w:val="00AB1403"/>
    <w:rsid w:val="00B24A9E"/>
    <w:rsid w:val="00BF7E9E"/>
    <w:rsid w:val="00C00EB9"/>
    <w:rsid w:val="00C04C1C"/>
    <w:rsid w:val="00D27D86"/>
    <w:rsid w:val="00D630B0"/>
    <w:rsid w:val="00DB71CF"/>
    <w:rsid w:val="00F40326"/>
    <w:rsid w:val="00F56DF9"/>
    <w:rsid w:val="00FF7E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313BFB"/>
  <w15:chartTrackingRefBased/>
  <w15:docId w15:val="{D7B1E403-4F44-4802-948E-3087AAEA44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33B0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133B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133B0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ListParagraph">
    <w:name w:val="List Paragraph"/>
    <w:basedOn w:val="Normal"/>
    <w:uiPriority w:val="34"/>
    <w:qFormat/>
    <w:rsid w:val="003133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8</TotalTime>
  <Pages>3</Pages>
  <Words>212</Words>
  <Characters>121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ürhan Adıgüzel</dc:creator>
  <cp:keywords/>
  <dc:description/>
  <cp:lastModifiedBy>Gürhan Adıgüzel</cp:lastModifiedBy>
  <cp:revision>23</cp:revision>
  <dcterms:created xsi:type="dcterms:W3CDTF">2023-12-09T13:06:00Z</dcterms:created>
  <dcterms:modified xsi:type="dcterms:W3CDTF">2023-12-15T11:53:00Z</dcterms:modified>
</cp:coreProperties>
</file>